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ce9a99c398294428cf4c54aede7cccbb23f8ebd"/>
    <w:p>
      <w:pPr>
        <w:pStyle w:val="Heading1"/>
      </w:pPr>
      <w:r>
        <w:t xml:space="preserve">Statement of Purpose: Pursuing Excellence as a Translator Interpreter in Qatar Doha</w:t>
      </w:r>
    </w:p>
    <w:p>
      <w:pPr>
        <w:pStyle w:val="FirstParagraph"/>
      </w:pPr>
      <w:r>
        <w:t xml:space="preserve">As a dedicated and culturally attuned Translator Interpreter, I am submitting this Statement of Purpose to express my profound commitment to contributing my linguistic expertise, intercultural proficiency, and unwavering professionalism to the dynamic multilingual landscape of Qatar Doha. My career path has been meticulously aligned with the specific needs of a global hub like Qatar Doha, where effective communication is not merely a skill but the vital foundation for diplomatic engagement, economic prosperity, and social cohesion within its diverse population. I seek to apply my abilities within this unique environment to foster seamless connections between communities and support Qatar's ambitious national vision.</w:t>
      </w:r>
    </w:p>
    <w:bookmarkStart w:id="20" w:name="X4662bed23cd23e7fe5a1c4179f5301b18c93a9a"/>
    <w:p>
      <w:pPr>
        <w:pStyle w:val="Heading2"/>
      </w:pPr>
      <w:r>
        <w:t xml:space="preserve">Academic Foundation and Linguistic Proficiency</w:t>
      </w:r>
    </w:p>
    <w:p>
      <w:pPr>
        <w:pStyle w:val="FirstParagraph"/>
      </w:pPr>
      <w:r>
        <w:t xml:space="preserve">My academic journey has been rigorously focused on preparing me for the multifaceted demands of a Translator Interpreter role, particularly within the context of Qatar Doha. I earned my Bachelor’s degree in Translation Studies with a specialized focus on Arabic-English translation and interpretation, graduating with honors. My curriculum included intensive coursework in linguistic theory, cultural anthropology specific to the Middle East, legal and medical terminology (critical for Qatar's healthcare and judicial systems), diplomatic communication protocols, and advanced audiovisual translation techniques – all essential skills for operating effectively within Qatari institutions. I further pursued a Master’s degree in Intercultural Communication, with a thesis examining the nuances of Arabic dialectal variation in formal contexts across Gulf Cooperation Council (GCC) nations, directly relevant to understanding the linguistic tapestry of Doha.</w:t>
      </w:r>
    </w:p>
    <w:p>
      <w:pPr>
        <w:pStyle w:val="BodyText"/>
      </w:pPr>
      <w:r>
        <w:t xml:space="preserve">Beyond formal education, I have achieved professional certifications including the American Translators Association (ATA) certification for English-Arabic translation and specialized training in consecutive and simultaneous interpretation from a recognized institution. My fluency in Modern Standard Arabic (MSA) is complemented by conversational proficiency in several Gulf dialects, a crucial asset for navigating informal settings across Qatar Doha's diverse expatriate and local communities. I am equally proficient in English, my native language, ensuring accuracy and nuance across both languages.</w:t>
      </w:r>
    </w:p>
    <w:bookmarkEnd w:id="20"/>
    <w:bookmarkStart w:id="21" w:name="X07b3c31a0824f894e4f82cbf1abd5d7c21ef7d6"/>
    <w:p>
      <w:pPr>
        <w:pStyle w:val="Heading2"/>
      </w:pPr>
      <w:r>
        <w:t xml:space="preserve">Professional Experience: Bridging Cultures in Complex Environments</w:t>
      </w:r>
    </w:p>
    <w:p>
      <w:pPr>
        <w:pStyle w:val="FirstParagraph"/>
      </w:pPr>
      <w:r>
        <w:t xml:space="preserve">My professional experience has been meticulously shaped to equip me for the demands of a Translator Interpreter position within Qatar Doha. For the past four years, I have worked as a freelance Translator Interpreter specializing in high-stakes settings, including international conferences (such as those hosted at the Qatar National Convention Centre), diplomatic meetings with embassies in Doha, and corporate settings for major multinational firms operating within the Qatari market. My role required interpreting during sensitive negotiations involving Qatari government entities and foreign partners, necessitating deep cultural sensitivity to avoid misunderstandings that could jeopardize business or diplomatic relations.</w:t>
      </w:r>
    </w:p>
    <w:p>
      <w:pPr>
        <w:pStyle w:val="BodyText"/>
      </w:pPr>
      <w:r>
        <w:t xml:space="preserve">I have translated critical documents ranging from complex legal contracts (adhering strictly to Qatari legal terminology) and technical engineering specifications for infrastructure projects (like those supporting Qatar's Vision 2030 initiatives) to medical reports and patient information for hospitals in Doha. This experience has honed my ability to maintain absolute confidentiality, possess exceptional memory for detail under pressure, and deliver translations that are not only linguistically accurate but also culturally appropriate within the Qatari context – understanding that formal address, indirect communication styles, and respect for hierarchy are paramount.</w:t>
      </w:r>
    </w:p>
    <w:bookmarkEnd w:id="21"/>
    <w:bookmarkStart w:id="22" w:name="X5471f8518ffbd4d6d047962fbff795d79ae2d31"/>
    <w:p>
      <w:pPr>
        <w:pStyle w:val="Heading2"/>
      </w:pPr>
      <w:r>
        <w:t xml:space="preserve">Commitment to Qatar Doha: Understanding the Context</w:t>
      </w:r>
    </w:p>
    <w:p>
      <w:pPr>
        <w:pStyle w:val="FirstParagraph"/>
      </w:pPr>
      <w:r>
        <w:t xml:space="preserve">The significance of my application transcends a mere job search; it is a deep-seated commitment to actively participating in the vibrant, evolving ecosystem of Qatar Doha. I am acutely aware that Doha is not merely a city on the Arabian Peninsula, but a pivotal global crossroads – host to international organizations (like UN-Habitat), major sporting events (FIFA World Cup 2022), and a burgeoning hub for finance, education, and tourism. This unique position creates an unprecedented demand for highly skilled Translator Interpreters who can navigate the intricate blend of Arabic heritage, English as the primary business language, and the diverse languages of its large expatriate workforce (including South Asian languages like Urdu and Hindi).</w:t>
      </w:r>
    </w:p>
    <w:p>
      <w:pPr>
        <w:pStyle w:val="BodyText"/>
      </w:pPr>
      <w:r>
        <w:t xml:space="preserve">I am deeply inspired by Qatar's Vision 2030, which emphasizes knowledge-based development and international partnerships. I understand that seamless communication is fundamental to achieving this vision. Whether facilitating discussions between Qatari officials and international partners on sustainability projects, ensuring clear patient communication within the healthcare sector (a key pillar of Vision 2030), or supporting the education sector's global collaborations, a proficient Translator Interpreter is indispensable. My goal is to become an integral part of this mission, contributing not just words, but fostering genuine understanding across cultures for the benefit of Qatar Doha as a whole.</w:t>
      </w:r>
    </w:p>
    <w:bookmarkEnd w:id="22"/>
    <w:bookmarkStart w:id="23" w:name="Xf90462fb6533280b77f5df31428172dd5acc592"/>
    <w:p>
      <w:pPr>
        <w:pStyle w:val="Heading2"/>
      </w:pPr>
      <w:r>
        <w:t xml:space="preserve">Conclusion: A Dedicated Professional Ready to Serve</w:t>
      </w:r>
    </w:p>
    <w:p>
      <w:pPr>
        <w:pStyle w:val="FirstParagraph"/>
      </w:pPr>
      <w:r>
        <w:t xml:space="preserve">In conclusion, my passion for language as a bridge between worlds, coupled with my rigorous academic preparation, specialized professional experience in high-pressure multilingual environments, and profound respect for the specific context of Qatar Doha, uniquely positions me to excel as a Translator Interpreter. I am not seeking merely employment; I am eager to contribute meaningfully to the communication infrastructure that underpins Qatar's success on the world stage. The opportunity to apply my skills within the heart of this dynamic nation, serving its government, businesses, and diverse communities in Doha, is my professional aspiration. I am confident that my dedication to linguistic excellence, cultural intelligence, and unwavering ethical standards will allow me to make a significant positive contribution as a Translator Interpreter in Qatar Doha. I am ready to embrace the challenge and uphold the highest standards of professionalism required for this critical role within Qatar’s ambitious futur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08:13:37Z</dcterms:created>
  <dcterms:modified xsi:type="dcterms:W3CDTF">2026-07-19T08:13:37Z</dcterms:modified>
</cp:coreProperties>
</file>

<file path=docProps/custom.xml><?xml version="1.0" encoding="utf-8"?>
<Properties xmlns="http://schemas.openxmlformats.org/officeDocument/2006/custom-properties" xmlns:vt="http://schemas.openxmlformats.org/officeDocument/2006/docPropsVTypes"/>
</file>